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Ho Chi Minh City, Vietnam</w:t>
      </w:r>
    </w:p>
    <w:p>
      <w:pPr>
        <w:pStyle w:val="BodyText"/>
      </w:pPr>
      <w:r>
        <w:t xml:space="preserve">Email: your.email@example.com | Phone: +84 900 000 000</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Ho Chi Minh City, Vietnam</w:t>
      </w:r>
    </w:p>
    <w:bookmarkStart w:id="20" w:name="X3089dc825396953a6855f792a4a6b421c8782df"/>
    <w:p>
      <w:pPr>
        <w:pStyle w:val="Heading2"/>
      </w:pPr>
      <w:r>
        <w:t xml:space="preserve">Internship Application Letter for Welder Position</w:t>
      </w:r>
    </w:p>
    <w:p>
      <w:pPr>
        <w:pStyle w:val="FirstParagraph"/>
      </w:pPr>
      <w:r>
        <w:t xml:space="preserve">Dear Hiring Manager,</w:t>
      </w:r>
    </w:p>
    <w:p>
      <w:pPr>
        <w:pStyle w:val="BodyText"/>
      </w:pPr>
      <w:r>
        <w:t xml:space="preserve">I am writing this Internship Application Letter to express my enthusiastic interest in the Welder Intern position at your esteemed organization in Vietnam Ho Chi Minh City. As a dedicated welding student currently pursuing a Diploma in Industrial Welding Technology at the Ho Chi Minh City Technical College, I have meticulously prepared myself for an opportunity to contribute to and learn from one of Vietnam's leading manufacturing and construction firms. My academic training, hands-on experience with diverse welding techniques, and profound respect for Vietnam's dynamic industrial landscape make me an ideal candidate for this internship.</w:t>
      </w:r>
    </w:p>
    <w:p>
      <w:pPr>
        <w:pStyle w:val="BodyText"/>
      </w:pPr>
      <w:r>
        <w:t xml:space="preserve">The city of Ho Chi Minh City represents the heart of Vietnam's economic transformation, where rapid infrastructure development—from the Metro Line 1 expansions to modern industrial parks like Tan Thuận and Thuan An—creates unprecedented demand for skilled welders. I am particularly drawn to this opportunity because it allows me to apply my technical knowledge within a city that is actively shaping Vietnam's engineering future. Having witnessed firsthand the construction boom along Nguyen Van Linh Boulevard and the Saigon River waterfront, I understand that precision welding isn't merely a job in Ho Chi Minh City—it's foundational to the city's skyline and economic resilience. This internship would provide me with invaluable context to learn from professionals who are literally building Vietnam's tomorrow.</w:t>
      </w:r>
    </w:p>
    <w:p>
      <w:pPr>
        <w:pStyle w:val="BodyText"/>
      </w:pPr>
      <w:r>
        <w:t xml:space="preserve">My academic journey has equipped me with comprehensive technical competencies aligned with industry standards. At Ho Chi Minh City Technical College, I completed rigorous coursework including Gas Metal Arc Welding (GMAW), Shielded Metal Arc Welding (SMAW), Tungsten Inert Gas welding (TIG), and Oxygen-Acetylene welding, achieving a 92% average in practical assessments. I consistently ranked in the top 10% of my cohort during the National Vocational Skills Competition for Welding, where I demonstrated proficiency in welding carbon steel plates to ASME Section IX standards—skills directly applicable to Vietnam's automotive and shipbuilding sectors thriving in Ho Chi Minh City. Beyond technical execution, my training emphasized safety protocols, blueprint reading, and quality control; I understand that in a bustling hub like Ho Chi Minh City where projects operate under tight deadlines, precision prevents costly rework.</w:t>
      </w:r>
    </w:p>
    <w:p>
      <w:pPr>
        <w:pStyle w:val="BodyText"/>
      </w:pPr>
      <w:r>
        <w:t xml:space="preserve">During my apprenticeship at a local fabrication workshop in District 7 of Ho Chi Minh City last summer, I supported the production of structural frames for an emerging solar energy company. This experience immersed me in Vietnam's real-world welding challenges: adapting to fluctuating humidity levels affecting arc stability, managing multiple client specifications simultaneously (including Vietnamese National Standards QCVN), and collaborating with teams where English-Vietnamese technical terminology bridged communication gaps. I learned that successful welding in Vietnam Ho Chi Minh City isn't just about joining metal—it's about understanding how each weld impacts the entire supply chain, from raw material procurement to final assembly. My ability to quickly learn local work procedures (like using Vietnamese safety signage systems) and my initiative in maintaining equipment reduced workshop downtime by 15% during my internship period.</w:t>
      </w:r>
    </w:p>
    <w:p>
      <w:pPr>
        <w:pStyle w:val="BodyText"/>
      </w:pPr>
      <w:r>
        <w:t xml:space="preserve">What truly distinguishes me is my cultural alignment with Vietnam's industrial spirit. Having grown up near the Port of Saigon, I've seen how welding technicians enable global trade—our city's ports handle over 12 million TEUs annually, and every container ship requires expert welders for hull maintenance. This context fuels my passion: I don't just want to learn welding; I want to contribute to Ho Chi Minh City's vision of becoming Southeast Asia's manufacturing powerhouse by 2030. My fluency in Vietnamese (mother tongue) and basic English enables seamless communication in multinational settings common at industrial sites across the city, from the Saigon Hi-Tech Park to the new Vinh Loc Bridge project. I am fully prepared to relocate immediately and embrace both urban work environments and potential fieldwork along Vietnam's expanding industrial corridors.</w:t>
      </w:r>
    </w:p>
    <w:p>
      <w:pPr>
        <w:pStyle w:val="BodyText"/>
      </w:pPr>
      <w:r>
        <w:t xml:space="preserve">This Welder Internship in Vietnam Ho Chi Minh City represents far more than a career step for me—it is a commitment to grow within the Vietnamese engineering ecosystem. I am eager to apply my training to projects that matter: supporting renewable energy initiatives in Binh Duong province, reinforcing high-rise construction across District 1, or advancing shipbuilding at the Saigon Shipyard. I understand that Ho Chi Minh City's welding professionals must balance traditional craftsmanship with modern technology like robotic welding cells now entering our industrial zones. I am excited by your company's reputation for innovation and would welcome the chance to learn from your senior technicians about integrating digital weld monitoring systems into Vietnam's manufacturing framework.</w:t>
      </w:r>
    </w:p>
    <w:p>
      <w:pPr>
        <w:pStyle w:val="BodyText"/>
      </w:pPr>
      <w:r>
        <w:t xml:space="preserve">My resume, attached for your review, details my academic projects, certifications (including the International Welding Engineer certification under AWS D1.1), and volunteer work supporting welding safety workshops at community centers in District 2. I am confident that my technical foundation, cultural adaptability, and deep respect for Vietnam's industrial progress will enable me to contribute meaningfully from day one. I would be honored to discuss how my proactive approach aligns with your team's needs during an interview at your earliest convenience.</w:t>
      </w:r>
    </w:p>
    <w:p>
      <w:pPr>
        <w:pStyle w:val="BodyText"/>
      </w:pPr>
      <w:r>
        <w:t xml:space="preserve">Thank you for considering my Internship Application Letter. I look forward to the possibility of contributing to your welding projects in Vietnam Ho Chi Minh City and learning from the experts who are shaping this vibrant city's infrastructure.</w:t>
      </w:r>
    </w:p>
    <w:p>
      <w:pPr>
        <w:pStyle w:val="BodyText"/>
      </w:pPr>
      <w:r>
        <w:t xml:space="preserve">Sincerely,</w:t>
      </w:r>
      <w:r>
        <w:br/>
      </w:r>
      <w:r>
        <w:br/>
      </w:r>
      <w:r>
        <w:t xml:space="preserve">[Your Full Name]</w:t>
      </w:r>
      <w:r>
        <w:br/>
      </w:r>
      <w:r>
        <w:t xml:space="preserve">Diploma in Industrial Welding Technology</w:t>
      </w:r>
      <w:r>
        <w:br/>
      </w:r>
      <w:r>
        <w:t xml:space="preserve">Ho Chi Minh City Technical Colle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4T03:47:18Z</dcterms:created>
  <dcterms:modified xsi:type="dcterms:W3CDTF">2026-07-24T03:47:18Z</dcterms:modified>
</cp:coreProperties>
</file>

<file path=docProps/custom.xml><?xml version="1.0" encoding="utf-8"?>
<Properties xmlns="http://schemas.openxmlformats.org/officeDocument/2006/custom-properties" xmlns:vt="http://schemas.openxmlformats.org/officeDocument/2006/docPropsVTypes"/>
</file>